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tanbul,</w:t>
      </w:r>
      <w:r>
        <w:t xml:space="preserve"> </w:t>
      </w:r>
      <w:r>
        <w:t xml:space="preserve">Turkey</w:t>
      </w:r>
    </w:p>
    <w:bookmarkStart w:id="21" w:name="X7148c1711f44ca9e854f2ba32207a5a31de0f9e"/>
    <w:p>
      <w:pPr>
        <w:pStyle w:val="Heading1"/>
      </w:pPr>
      <w:r>
        <w:t xml:space="preserve">Internship Application Letter for Civi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0" w:name="X042f26cece861eb0855188b3067fb7ab21452fd"/>
    <w:p>
      <w:pPr>
        <w:pStyle w:val="Heading2"/>
      </w:pPr>
      <w:r>
        <w:t xml:space="preserve">Subject: Application for Civil Engineer Internship Position</w:t>
      </w:r>
    </w:p>
    <w:p>
      <w:pPr>
        <w:pStyle w:val="FirstParagraph"/>
      </w:pPr>
      <w:r>
        <w:t xml:space="preserve">Dear Hiring Manager,</w:t>
      </w:r>
    </w:p>
    <w:p>
      <w:pPr>
        <w:pStyle w:val="BodyText"/>
      </w:pPr>
      <w:r>
        <w:t xml:space="preserve">I am writing with profound enthusiasm to express my application for the Civil Engineer Internship position at [Company Name] in Istanbul, Turkey. As a dedicated civil engineering student at [University Name] with a strong academic foundation and practical project experience, I am confident that my technical skills, cultural adaptability, and deep admiration for Istanbul's architectural heritage align perfectly with your firm's vision. This</w:t>
      </w:r>
      <w:r>
        <w:t xml:space="preserve"> </w:t>
      </w:r>
      <w:r>
        <w:rPr>
          <w:bCs/>
          <w:b/>
        </w:rPr>
        <w:t xml:space="preserve">Internship Application Letter</w:t>
      </w:r>
      <w:r>
        <w:t xml:space="preserve"> </w:t>
      </w:r>
      <w:r>
        <w:t xml:space="preserve">represents not merely an opportunity to gain professional experience but a meaningful step toward contributing to the sustainable urban development of one of the world’s most dynamic cities—</w:t>
      </w:r>
      <w:r>
        <w:rPr>
          <w:iCs/>
          <w:i/>
        </w:rPr>
        <w:t xml:space="preserve">Turkey Istanbul</w:t>
      </w:r>
      <w:r>
        <w:t xml:space="preserve">.</w:t>
      </w:r>
    </w:p>
    <w:p>
      <w:pPr>
        <w:pStyle w:val="BodyText"/>
      </w:pPr>
      <w:r>
        <w:t xml:space="preserve">My academic journey has been meticulously structured around civil engineering principles with special emphasis on structural analysis, geotechnical systems, and sustainable construction methodologies. In my final year at [University Name], I completed a capstone project analyzing load-bearing structures for seismic resilience in metropolitan environments—a critical consideration for infrastructure in</w:t>
      </w:r>
      <w:r>
        <w:t xml:space="preserve"> </w:t>
      </w:r>
      <w:r>
        <w:rPr>
          <w:iCs/>
          <w:i/>
        </w:rPr>
        <w:t xml:space="preserve">Turkey Istanbul</w:t>
      </w:r>
      <w:r>
        <w:t xml:space="preserve">, where tectonic activity necessitates innovative engineering solutions. I utilized AutoCAD, Revit, and SAP2000 to model a proposed pedestrian bridge over the Golden Horn, incorporating local building codes (like Turkish Standard TS 500) and sustainability metrics. This project demanded precision in material selection under budget constraints—skills directly transferable to [Company Name]'s infrastructure projects across Istanbul’s expanding urban landscape.</w:t>
      </w:r>
    </w:p>
    <w:p>
      <w:pPr>
        <w:pStyle w:val="BodyText"/>
      </w:pPr>
      <w:r>
        <w:t xml:space="preserve">What particularly excites me about interning with your firm is your commitment to integrating historical preservation with modern engineering, exemplified by your recent work on the Beyoğlu Historic District renovation. Having studied the architectural evolution of Istanbul—from Byzantine aqueducts to Ottoman bridges—I am eager to contribute my perspective as a future</w:t>
      </w:r>
      <w:r>
        <w:t xml:space="preserve"> </w:t>
      </w:r>
      <w:r>
        <w:rPr>
          <w:iCs/>
          <w:i/>
        </w:rPr>
        <w:t xml:space="preserve">Civil Engineer</w:t>
      </w:r>
      <w:r>
        <w:t xml:space="preserve"> </w:t>
      </w:r>
      <w:r>
        <w:t xml:space="preserve">who respects both tradition and innovation. The city’s unique challenges—coastal erosion along the Bosphorus, rapid urbanization in districts like Kadıköy, and earthquake preparedness—demand engineers who understand local topography and cultural context. My fluency in Turkish (B2 level), acquired through immersion during a semester abroad at Istanbul Technical University, ensures I can immediately engage with local teams and community stakeholders without language barriers.</w:t>
      </w:r>
    </w:p>
    <w:p>
      <w:pPr>
        <w:pStyle w:val="BodyText"/>
      </w:pPr>
      <w:r>
        <w:t xml:space="preserve">My hands-on experience further demonstrates my readiness for this internship. During a summer internship at [Previous Company/University Lab], I assisted in monitoring soil stability for an underground metro extension project using geophysical survey equipment, producing technical reports that directly influenced excavation planning. I also volunteered with the Istanbul Metropolitan Municipality’s youth engineering initiative, where I designed stormwater management systems for community parks—addressing Istanbul’s recurring flood challenges while promoting green infrastructure. These experiences taught me to balance technical rigor with public interest—a principle central to civil engineering practice in a city as densely populated and historically layered as</w:t>
      </w:r>
      <w:r>
        <w:t xml:space="preserve"> </w:t>
      </w:r>
      <w:r>
        <w:rPr>
          <w:iCs/>
          <w:i/>
        </w:rPr>
        <w:t xml:space="preserve">Turkey Istanbul</w:t>
      </w:r>
      <w:r>
        <w:t xml:space="preserve">.</w:t>
      </w:r>
    </w:p>
    <w:p>
      <w:pPr>
        <w:pStyle w:val="BodyText"/>
      </w:pPr>
      <w:r>
        <w:t xml:space="preserve">I am equally drawn to [Company Name]’s emphasis on mentorship and professional growth. The opportunity to learn from your senior engineers on projects like the new Marmaray Tunnel extensions or the Istanbul Canal infrastructure would be invaluable. I have closely followed your firm’s innovative use of BIM (Building Information Modeling) for heritage sites, and I am eager to apply my proficiency in Navisworks and 3D visualization tools to support these efforts. In Turkey’s rapidly evolving engineering sector, where digital transformation is accelerating, I aim to contribute fresh perspectives while absorbing the nuanced knowledge only local expertise provides.</w:t>
      </w:r>
    </w:p>
    <w:p>
      <w:pPr>
        <w:pStyle w:val="BodyText"/>
      </w:pPr>
      <w:r>
        <w:t xml:space="preserve">My motivation extends beyond technical skills—I am deeply committed to Istanbul’s future. Growing up near the Sea of Marmara, I witnessed firsthand how engineering solutions shape communities: from flood mitigation in Üsküdar to pedestrian-friendly zones in Sultanahmet. As a civil engineer aspiring to work in Turkey, I understand that success requires more than calculations—it demands empathy for residents, respect for cultural landmarks, and an understanding of Istanbul’s unique spatial identity. This internship would allow me to move beyond theoretical knowledge into tangible impact: ensuring that every bridge we design or building we fortify serves the city’s people with durability and dignity.</w:t>
      </w:r>
    </w:p>
    <w:p>
      <w:pPr>
        <w:pStyle w:val="BodyText"/>
      </w:pPr>
      <w:r>
        <w:t xml:space="preserve">I am prepared to relocate immediately to Istanbul and fully immerse myself in both professional responsibilities and local culture. I have researched your firm’s projects extensively, particularly your collaboration with the Istanbul Water Supply Administration on the new reservoir system, which aligns perfectly with my academic focus on hydraulic engineering. I am confident that my proactive attitude, technical proficiency in civil engineering software suites, and genuine passion for</w:t>
      </w:r>
      <w:r>
        <w:t xml:space="preserve"> </w:t>
      </w:r>
      <w:r>
        <w:rPr>
          <w:iCs/>
          <w:i/>
        </w:rPr>
        <w:t xml:space="preserve">Turkey Istanbul</w:t>
      </w:r>
      <w:r>
        <w:t xml:space="preserve">’s urban challenges would make me a valuable addition to your team.</w:t>
      </w:r>
    </w:p>
    <w:p>
      <w:pPr>
        <w:pStyle w:val="BodyText"/>
      </w:pPr>
      <w:r>
        <w:t xml:space="preserve">Thank you for considering my application. I have attached my resume for your review and welcome the opportunity to discuss how my skills in structural analysis, project documentation, and cross-cultural collaboration can support [Company Name]’s mission in Istanbul. I am available for an interview at your earliest convenience and can be reached via email or phone at your preferred time.</w:t>
      </w:r>
    </w:p>
    <w:p>
      <w:pPr>
        <w:pStyle w:val="BodyText"/>
      </w:pPr>
      <w:r>
        <w:t xml:space="preserve">Sincerely,</w:t>
      </w:r>
    </w:p>
    <w:p>
      <w:pPr>
        <w:pStyle w:val="BodyText"/>
      </w:pPr>
      <w:r>
        <w:t xml:space="preserve">[Your Full Name]</w:t>
      </w:r>
    </w:p>
    <w:p>
      <w:pPr>
        <w:pStyle w:val="BodyText"/>
      </w:pPr>
      <w:r>
        <w:t xml:space="preserve">Word Count: 847</w:t>
      </w:r>
      <w:r>
        <w:br/>
      </w:r>
      <w:r>
        <w:t xml:space="preserve">This document has been tailored specifically for a Civil Engineer Internship Application Letter targeting firms in Turkey Istanbu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Istanbul, Turkey</dc:title>
  <dc:creator/>
  <dc:language>en</dc:language>
  <cp:keywords/>
  <dcterms:created xsi:type="dcterms:W3CDTF">2025-12-09T03:01:24Z</dcterms:created>
  <dcterms:modified xsi:type="dcterms:W3CDTF">2025-12-09T03:01:24Z</dcterms:modified>
</cp:coreProperties>
</file>

<file path=docProps/custom.xml><?xml version="1.0" encoding="utf-8"?>
<Properties xmlns="http://schemas.openxmlformats.org/officeDocument/2006/custom-properties" xmlns:vt="http://schemas.openxmlformats.org/officeDocument/2006/docPropsVTypes"/>
</file>